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549</w:t>
      </w:r>
      <w:r>
        <w:t xml:space="preserve"> </w:t>
      </w:r>
      <w:r>
        <w:t xml:space="preserve">Assignment#4</w:t>
      </w:r>
    </w:p>
    <w:p>
      <w:pPr>
        <w:pStyle w:val="Author"/>
      </w:pPr>
      <w:r>
        <w:t xml:space="preserve">Mohamed_Shibl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obtaining-r_squared"/>
      <w:bookmarkEnd w:id="21"/>
      <w:r>
        <w:t xml:space="preserve">Obtaining R_Squared</w:t>
      </w:r>
    </w:p>
    <w:p>
      <w:pPr>
        <w:pStyle w:val="FirstParagraph"/>
      </w:pPr>
      <w:r>
        <w:t xml:space="preserve">Running a multiple linear regression example with a model where Y = Ozone, X1 = Temp, X2 = Wind. This equation will provide us with the value of R_squared.</w:t>
      </w:r>
    </w:p>
    <w:p>
      <w:pPr>
        <w:pStyle w:val="BodyText"/>
      </w:pPr>
      <w:r>
        <w:t xml:space="preserve">In this case R_squared is equal 0.5814. Which is a relatively low value meaning that knowing the value of wind and tempreature does not provide us with a certain value of ozone.</w:t>
      </w:r>
    </w:p>
    <w:p>
      <w:pPr>
        <w:pStyle w:val="SourceCode"/>
      </w:pPr>
      <w:r>
        <w:rPr>
          <w:rStyle w:val="CommentTok"/>
        </w:rPr>
        <w:t xml:space="preserve"># sets the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hibl/Google Drive/Herguan University/2016 Fall/CS549 - Big Data Analytics/Assignment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ads the data into R 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uns a Regression model and gives the summary outpu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0d63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49 Assignment#4</dc:title>
  <dc:creator>Mohamed_Shibl</dc:creator>
</cp:coreProperties>
</file>